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84741" w:rsidP="009344FF">
      <w:r w:rsidRPr="00084741">
        <w:t>Accept the revised manuscript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D75DF" w:rsidRPr="00C37BD5" w:rsidRDefault="009D75DF" w:rsidP="009344FF">
      <w:bookmarkStart w:id="0" w:name="_GoBack"/>
      <w:proofErr w:type="spellStart"/>
      <w:r w:rsidRPr="00C37BD5">
        <w:t>Dr.</w:t>
      </w:r>
      <w:proofErr w:type="spellEnd"/>
      <w:r w:rsidRPr="00C37BD5">
        <w:t xml:space="preserve"> Chong Leong, Gan, Micron Technology Inc., Taiwan</w:t>
      </w:r>
      <w:bookmarkEnd w:id="0"/>
    </w:p>
    <w:sectPr w:rsidR="009D75DF" w:rsidRPr="00C37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xsTQ1M7UwM7M0M7RQ0lEKTi0uzszPAykwrAUA8saTvCwAAAA="/>
  </w:docVars>
  <w:rsids>
    <w:rsidRoot w:val="00A72896"/>
    <w:rsid w:val="00084741"/>
    <w:rsid w:val="002C0B2C"/>
    <w:rsid w:val="009344FF"/>
    <w:rsid w:val="009D75DF"/>
    <w:rsid w:val="009F328F"/>
    <w:rsid w:val="00A72896"/>
    <w:rsid w:val="00C3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AA44A"/>
  <w15:docId w15:val="{FB0B0A90-8D4B-4F53-97F0-0445246F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5T10:14:00Z</dcterms:modified>
</cp:coreProperties>
</file>